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01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81"/>
        <w:gridCol w:w="6120"/>
      </w:tblGrid>
      <w:tr w:rsidR="00547A09" w:rsidRPr="001C19AF" w14:paraId="49DB2370" w14:textId="77777777" w:rsidTr="003A24D6">
        <w:tc>
          <w:tcPr>
            <w:tcW w:w="4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14:paraId="5EB357A8" w14:textId="32CA55B7" w:rsidR="00547A09" w:rsidRPr="00B442AF" w:rsidRDefault="009C4A54" w:rsidP="00652F80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foreach [</w:t>
            </w:r>
            <w:proofErr w:type="spellStart"/>
            <w:r w:rsidR="00D412AC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olorItemTestClass</w:t>
            </w:r>
            <w:proofErr w:type="spellEnd"/>
            <w:r w:rsidR="00D412AC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c</w:t>
            </w:r>
            <w:r w:rsidR="00D412AC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in </w:t>
            </w:r>
            <w:r w:rsidR="00E621B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</w:t>
            </w:r>
            <w:r w:rsidR="007354B3" w:rsidRPr="005436B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olors</w:t>
            </w:r>
            <w:r w:rsidR="00547A09"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]&gt;&gt;</w:t>
            </w: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&lt;&lt;[</w:t>
            </w:r>
            <w:proofErr w:type="spellStart"/>
            <w:proofErr w:type="gramStart"/>
            <w:r w:rsidR="00FE3111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.</w:t>
            </w:r>
            <w:r w:rsidR="000C2C4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get</w:t>
            </w:r>
            <w:r w:rsidR="00652F80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Name</w:t>
            </w:r>
            <w:proofErr w:type="spellEnd"/>
            <w:proofErr w:type="gramEnd"/>
            <w:r w:rsidR="000C2C4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()</w:t>
            </w:r>
            <w:r w:rsidR="008D236D"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]&gt;&gt;</w:t>
            </w:r>
            <w:r w:rsidR="005935D8"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14:paraId="2136AEC3" w14:textId="1E047A40" w:rsidR="00547A09" w:rsidRPr="00B442AF" w:rsidRDefault="008D236D" w:rsidP="00547A09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</w:t>
            </w:r>
            <w:proofErr w:type="spellStart"/>
            <w:r w:rsidR="00DE66B0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text</w:t>
            </w: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olor</w:t>
            </w:r>
            <w:proofErr w:type="spellEnd"/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[</w:t>
            </w:r>
            <w:proofErr w:type="spellStart"/>
            <w:proofErr w:type="gramStart"/>
            <w:r w:rsidR="00FE3111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.</w:t>
            </w:r>
            <w:r w:rsidR="00A778A5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get</w:t>
            </w: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olor</w:t>
            </w:r>
            <w:proofErr w:type="spellEnd"/>
            <w:proofErr w:type="gramEnd"/>
            <w:r w:rsidR="00A778A5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()</w:t>
            </w: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]&gt;&gt;</w:t>
            </w:r>
            <w:r w:rsidR="005A745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olored text</w:t>
            </w:r>
            <w:r w:rsid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/</w:t>
            </w:r>
            <w:proofErr w:type="spellStart"/>
            <w:r w:rsidR="00660FC0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text</w:t>
            </w:r>
            <w:r w:rsid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olor</w:t>
            </w:r>
            <w:proofErr w:type="spellEnd"/>
            <w:r w:rsid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gt;&gt;</w:t>
            </w:r>
            <w:r w:rsidR="00E55D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/foreach</w:t>
            </w:r>
            <w:r w:rsidR="002908D0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gt;&gt;</w:t>
            </w:r>
          </w:p>
        </w:tc>
      </w:tr>
    </w:tbl>
    <w:p w14:paraId="4C7A2197" w14:textId="3694342E" w:rsidR="004276A2" w:rsidRPr="00B769AD" w:rsidRDefault="004276A2" w:rsidP="008D7133">
      <w:pPr>
        <w:rPr>
          <w:rFonts w:ascii="Courier New" w:hAnsi="Courier New" w:cs="Courier New"/>
          <w:b/>
          <w:bCs/>
          <w:color w:val="808080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41"/>
        <w:gridCol w:w="5341"/>
      </w:tblGrid>
      <w:tr w:rsidR="001306FC" w14:paraId="0F8C3E65" w14:textId="77777777" w:rsidTr="00E244E2">
        <w:tc>
          <w:tcPr>
            <w:tcW w:w="5341" w:type="dxa"/>
          </w:tcPr>
          <w:p w14:paraId="680B0907" w14:textId="77777777" w:rsidR="001306FC" w:rsidRDefault="001306FC" w:rsidP="00E244E2">
            <w:pPr>
              <w:rPr>
                <w:rFonts w:ascii="Courier New" w:hAnsi="Courier New" w:cs="Courier New"/>
                <w:b/>
                <w:bCs/>
                <w:color w:val="808080"/>
                <w:sz w:val="24"/>
                <w:szCs w:val="24"/>
                <w:lang w:val="en-US"/>
              </w:rPr>
            </w:pPr>
            <w:proofErr w:type="spellStart"/>
            <w:r w:rsidRPr="00433128"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Colo</w:t>
            </w:r>
            <w:r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rName</w:t>
            </w:r>
            <w:proofErr w:type="spellEnd"/>
          </w:p>
        </w:tc>
        <w:tc>
          <w:tcPr>
            <w:tcW w:w="5341" w:type="dxa"/>
          </w:tcPr>
          <w:p w14:paraId="0A663F04" w14:textId="0E8EB51F" w:rsidR="001306FC" w:rsidRPr="00433128" w:rsidRDefault="001306FC" w:rsidP="00E244E2">
            <w:pPr>
              <w:spacing w:line="260" w:lineRule="atLeast"/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</w:pP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</w:t>
            </w:r>
            <w:proofErr w:type="spellStart"/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textColor</w:t>
            </w:r>
            <w:proofErr w:type="spellEnd"/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[</w:t>
            </w: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“red”</w:t>
            </w: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]&gt;&gt;</w:t>
            </w:r>
            <w:r w:rsidR="00D95BF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olored text</w:t>
            </w: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/</w:t>
            </w:r>
            <w:proofErr w:type="spellStart"/>
            <w:r w:rsidR="00E029F4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text</w:t>
            </w: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olor</w:t>
            </w:r>
            <w:proofErr w:type="spellEnd"/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gt;&gt;</w:t>
            </w:r>
          </w:p>
        </w:tc>
      </w:tr>
      <w:tr w:rsidR="001306FC" w14:paraId="4F0E9262" w14:textId="77777777" w:rsidTr="00E244E2">
        <w:tc>
          <w:tcPr>
            <w:tcW w:w="5341" w:type="dxa"/>
          </w:tcPr>
          <w:p w14:paraId="1242562D" w14:textId="77777777" w:rsidR="001306FC" w:rsidRDefault="001306FC" w:rsidP="00E244E2">
            <w:pPr>
              <w:rPr>
                <w:rFonts w:ascii="Courier New" w:hAnsi="Courier New" w:cs="Courier New"/>
                <w:b/>
                <w:bCs/>
                <w:color w:val="808080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Html</w:t>
            </w:r>
            <w:r w:rsidRPr="00433128"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Colo</w:t>
            </w:r>
            <w:r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rCode</w:t>
            </w:r>
            <w:proofErr w:type="spellEnd"/>
          </w:p>
        </w:tc>
        <w:tc>
          <w:tcPr>
            <w:tcW w:w="5341" w:type="dxa"/>
          </w:tcPr>
          <w:p w14:paraId="15F0B9A4" w14:textId="112D93E8" w:rsidR="001306FC" w:rsidRPr="00433128" w:rsidRDefault="001306FC" w:rsidP="00E244E2">
            <w:pPr>
              <w:spacing w:line="260" w:lineRule="atLeast"/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</w:pP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</w:t>
            </w:r>
            <w:proofErr w:type="spellStart"/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textColor</w:t>
            </w:r>
            <w:proofErr w:type="spellEnd"/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[</w:t>
            </w: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“</w:t>
            </w:r>
            <w:r w:rsidRPr="00520044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#F08080</w:t>
            </w: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”</w:t>
            </w: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]&gt;&gt;</w:t>
            </w:r>
            <w:r w:rsidR="00D95BF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olored text</w:t>
            </w:r>
            <w:r w:rsidR="00797D66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NZ" w:eastAsia="da-DK"/>
              </w:rPr>
              <w:t>&lt;</w:t>
            </w: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/</w:t>
            </w:r>
            <w:proofErr w:type="spellStart"/>
            <w:r w:rsidR="005675C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text</w:t>
            </w: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olor</w:t>
            </w:r>
            <w:proofErr w:type="spellEnd"/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gt;&gt;</w:t>
            </w:r>
          </w:p>
        </w:tc>
      </w:tr>
      <w:tr w:rsidR="001306FC" w14:paraId="70BFF45F" w14:textId="77777777" w:rsidTr="00E244E2">
        <w:tc>
          <w:tcPr>
            <w:tcW w:w="5341" w:type="dxa"/>
          </w:tcPr>
          <w:p w14:paraId="7D129037" w14:textId="77777777" w:rsidR="001306FC" w:rsidRDefault="001306FC" w:rsidP="00E244E2">
            <w:pPr>
              <w:rPr>
                <w:rFonts w:ascii="Courier New" w:hAnsi="Courier New" w:cs="Courier New"/>
                <w:b/>
                <w:bCs/>
                <w:color w:val="808080"/>
                <w:sz w:val="24"/>
                <w:szCs w:val="24"/>
                <w:lang w:val="en-US"/>
              </w:rPr>
            </w:pPr>
            <w:proofErr w:type="spellStart"/>
            <w:r w:rsidRPr="00433128"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Colo</w:t>
            </w:r>
            <w:r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rInt</w:t>
            </w:r>
            <w:proofErr w:type="spellEnd"/>
          </w:p>
        </w:tc>
        <w:tc>
          <w:tcPr>
            <w:tcW w:w="5341" w:type="dxa"/>
          </w:tcPr>
          <w:p w14:paraId="4C338D49" w14:textId="1C8FD817" w:rsidR="001306FC" w:rsidRPr="00433128" w:rsidRDefault="001306FC" w:rsidP="00E244E2">
            <w:pPr>
              <w:spacing w:line="260" w:lineRule="atLeast"/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</w:pP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</w:t>
            </w:r>
            <w:proofErr w:type="spellStart"/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textColor</w:t>
            </w:r>
            <w:proofErr w:type="spellEnd"/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[</w:t>
            </w:r>
            <w:r w:rsidRPr="00237E91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0xFFFF00</w:t>
            </w: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]&gt;&gt;</w:t>
            </w:r>
            <w:r w:rsidR="00D95BF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olored text</w:t>
            </w:r>
            <w:r w:rsidR="00797D66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</w:t>
            </w: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/</w:t>
            </w:r>
            <w:proofErr w:type="spellStart"/>
            <w:r w:rsidR="005675C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text</w:t>
            </w: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olor</w:t>
            </w:r>
            <w:proofErr w:type="spellEnd"/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gt;&gt;</w:t>
            </w:r>
          </w:p>
        </w:tc>
      </w:tr>
    </w:tbl>
    <w:p w14:paraId="0FEC1EE6" w14:textId="77777777" w:rsidR="004276A2" w:rsidRPr="000D18F8" w:rsidRDefault="004276A2" w:rsidP="008D7133">
      <w:pPr>
        <w:rPr>
          <w:rFonts w:ascii="Courier New" w:hAnsi="Courier New" w:cs="Courier New"/>
          <w:b/>
          <w:bCs/>
          <w:color w:val="808080"/>
          <w:lang w:val="en-US"/>
        </w:rPr>
      </w:pPr>
    </w:p>
    <w:sectPr w:rsidR="004276A2" w:rsidRPr="000D18F8" w:rsidSect="007860E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A7809"/>
    <w:multiLevelType w:val="multilevel"/>
    <w:tmpl w:val="696A9F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576544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DE0NDQ3NjMyMjNS0lEKTi0uzszPAykwrgUAoL5CiywAAAA="/>
  </w:docVars>
  <w:rsids>
    <w:rsidRoot w:val="003E1BFA"/>
    <w:rsid w:val="00027576"/>
    <w:rsid w:val="0003516E"/>
    <w:rsid w:val="0005055D"/>
    <w:rsid w:val="000C2C4D"/>
    <w:rsid w:val="000D18F8"/>
    <w:rsid w:val="000D7F1B"/>
    <w:rsid w:val="001008FA"/>
    <w:rsid w:val="00107ABA"/>
    <w:rsid w:val="00123C5F"/>
    <w:rsid w:val="00127C49"/>
    <w:rsid w:val="001306FC"/>
    <w:rsid w:val="0014496D"/>
    <w:rsid w:val="001C19AF"/>
    <w:rsid w:val="002114FA"/>
    <w:rsid w:val="00241A44"/>
    <w:rsid w:val="0025227D"/>
    <w:rsid w:val="002908D0"/>
    <w:rsid w:val="002C1BCB"/>
    <w:rsid w:val="0031668B"/>
    <w:rsid w:val="003377B6"/>
    <w:rsid w:val="00374D3A"/>
    <w:rsid w:val="0038145D"/>
    <w:rsid w:val="003A24D6"/>
    <w:rsid w:val="003A7C52"/>
    <w:rsid w:val="003B18EB"/>
    <w:rsid w:val="003E1BFA"/>
    <w:rsid w:val="003E5571"/>
    <w:rsid w:val="004276A2"/>
    <w:rsid w:val="00441355"/>
    <w:rsid w:val="004718B8"/>
    <w:rsid w:val="00486F26"/>
    <w:rsid w:val="004A3FB0"/>
    <w:rsid w:val="004C5BD6"/>
    <w:rsid w:val="004D5E4D"/>
    <w:rsid w:val="004F1F98"/>
    <w:rsid w:val="00534116"/>
    <w:rsid w:val="005436BF"/>
    <w:rsid w:val="00547A09"/>
    <w:rsid w:val="005675C8"/>
    <w:rsid w:val="00572F1A"/>
    <w:rsid w:val="00576449"/>
    <w:rsid w:val="00590046"/>
    <w:rsid w:val="005935D8"/>
    <w:rsid w:val="00594466"/>
    <w:rsid w:val="005A3C51"/>
    <w:rsid w:val="005A745D"/>
    <w:rsid w:val="005E616B"/>
    <w:rsid w:val="005F3FDB"/>
    <w:rsid w:val="00652F80"/>
    <w:rsid w:val="00660FC0"/>
    <w:rsid w:val="006A3E67"/>
    <w:rsid w:val="00712C31"/>
    <w:rsid w:val="007261B7"/>
    <w:rsid w:val="007354B3"/>
    <w:rsid w:val="00757E9C"/>
    <w:rsid w:val="007860EB"/>
    <w:rsid w:val="00797D66"/>
    <w:rsid w:val="007F2B92"/>
    <w:rsid w:val="008158AD"/>
    <w:rsid w:val="0083780B"/>
    <w:rsid w:val="00850F4C"/>
    <w:rsid w:val="0087132E"/>
    <w:rsid w:val="008C19B1"/>
    <w:rsid w:val="008D236D"/>
    <w:rsid w:val="008D7133"/>
    <w:rsid w:val="00904A90"/>
    <w:rsid w:val="00923477"/>
    <w:rsid w:val="00985CFC"/>
    <w:rsid w:val="009C4A54"/>
    <w:rsid w:val="009C6387"/>
    <w:rsid w:val="00A5311B"/>
    <w:rsid w:val="00A57773"/>
    <w:rsid w:val="00A63FD6"/>
    <w:rsid w:val="00A778A5"/>
    <w:rsid w:val="00AD5E71"/>
    <w:rsid w:val="00B024A4"/>
    <w:rsid w:val="00B02B4D"/>
    <w:rsid w:val="00B05933"/>
    <w:rsid w:val="00B442AF"/>
    <w:rsid w:val="00B769AD"/>
    <w:rsid w:val="00BA4B1B"/>
    <w:rsid w:val="00BF3F35"/>
    <w:rsid w:val="00CD29EC"/>
    <w:rsid w:val="00CE591B"/>
    <w:rsid w:val="00CF413B"/>
    <w:rsid w:val="00D412AC"/>
    <w:rsid w:val="00D95BF8"/>
    <w:rsid w:val="00DC2C4A"/>
    <w:rsid w:val="00DE05C4"/>
    <w:rsid w:val="00DE66B0"/>
    <w:rsid w:val="00E02465"/>
    <w:rsid w:val="00E029F4"/>
    <w:rsid w:val="00E10224"/>
    <w:rsid w:val="00E55DAF"/>
    <w:rsid w:val="00E621B8"/>
    <w:rsid w:val="00EE5633"/>
    <w:rsid w:val="00EF4A2D"/>
    <w:rsid w:val="00F75D2E"/>
    <w:rsid w:val="00F97CF7"/>
    <w:rsid w:val="00FD7CE0"/>
    <w:rsid w:val="00FE3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37996"/>
  <w15:docId w15:val="{CB16D2B4-5008-4F77-A285-1EE200B3E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1B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a-D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1BCB"/>
    <w:rPr>
      <w:rFonts w:ascii="Courier New" w:eastAsia="Times New Roman" w:hAnsi="Courier New" w:cs="Courier New"/>
      <w:sz w:val="20"/>
      <w:szCs w:val="20"/>
      <w:lang w:eastAsia="da-DK"/>
    </w:rPr>
  </w:style>
  <w:style w:type="paragraph" w:styleId="NormalWeb">
    <w:name w:val="Normal (Web)"/>
    <w:basedOn w:val="Normal"/>
    <w:uiPriority w:val="99"/>
    <w:semiHidden/>
    <w:unhideWhenUsed/>
    <w:rsid w:val="002C1B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character" w:customStyle="1" w:styleId="apple-converted-space">
    <w:name w:val="apple-converted-space"/>
    <w:basedOn w:val="DefaultParagraphFont"/>
    <w:rsid w:val="002C1BCB"/>
  </w:style>
  <w:style w:type="table" w:styleId="TableGrid">
    <w:name w:val="Table Grid"/>
    <w:basedOn w:val="TableNormal"/>
    <w:uiPriority w:val="59"/>
    <w:rsid w:val="001306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48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0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880">
          <w:marLeft w:val="0"/>
          <w:marRight w:val="0"/>
          <w:marTop w:val="0"/>
          <w:marBottom w:val="150"/>
          <w:divBdr>
            <w:top w:val="dashed" w:sz="6" w:space="0" w:color="BBBBBB"/>
            <w:left w:val="dashed" w:sz="6" w:space="0" w:color="BBBBBB"/>
            <w:bottom w:val="dashed" w:sz="6" w:space="0" w:color="BBBBBB"/>
            <w:right w:val="dashed" w:sz="6" w:space="0" w:color="BBBBBB"/>
          </w:divBdr>
        </w:div>
        <w:div w:id="779493033">
          <w:marLeft w:val="0"/>
          <w:marRight w:val="0"/>
          <w:marTop w:val="0"/>
          <w:marBottom w:val="150"/>
          <w:divBdr>
            <w:top w:val="dashed" w:sz="6" w:space="0" w:color="BBBBBB"/>
            <w:left w:val="dashed" w:sz="6" w:space="0" w:color="BBBBBB"/>
            <w:bottom w:val="dashed" w:sz="6" w:space="0" w:color="BBBBBB"/>
            <w:right w:val="dashed" w:sz="6" w:space="0" w:color="BBBBBB"/>
          </w:divBdr>
        </w:div>
        <w:div w:id="1153108280">
          <w:marLeft w:val="0"/>
          <w:marRight w:val="0"/>
          <w:marTop w:val="0"/>
          <w:marBottom w:val="150"/>
          <w:divBdr>
            <w:top w:val="dashed" w:sz="6" w:space="0" w:color="BBBBBB"/>
            <w:left w:val="dashed" w:sz="6" w:space="0" w:color="BBBBBB"/>
            <w:bottom w:val="dashed" w:sz="6" w:space="0" w:color="BBBBBB"/>
            <w:right w:val="dashed" w:sz="6" w:space="0" w:color="BBBBBB"/>
          </w:divBdr>
        </w:div>
        <w:div w:id="949236834">
          <w:marLeft w:val="0"/>
          <w:marRight w:val="0"/>
          <w:marTop w:val="0"/>
          <w:marBottom w:val="150"/>
          <w:divBdr>
            <w:top w:val="dashed" w:sz="6" w:space="0" w:color="BBBBBB"/>
            <w:left w:val="dashed" w:sz="6" w:space="0" w:color="BBBBBB"/>
            <w:bottom w:val="dashed" w:sz="6" w:space="0" w:color="BBBBBB"/>
            <w:right w:val="dashed" w:sz="6" w:space="0" w:color="BBBBBB"/>
          </w:divBdr>
        </w:div>
      </w:divsChild>
    </w:div>
    <w:div w:id="16696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1</Pages>
  <Words>47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uBiz</Company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an Bredahl</dc:creator>
  <cp:lastModifiedBy>Вячеслав Дерюшев</cp:lastModifiedBy>
  <cp:revision>102</cp:revision>
  <dcterms:created xsi:type="dcterms:W3CDTF">2016-11-01T18:34:00Z</dcterms:created>
  <dcterms:modified xsi:type="dcterms:W3CDTF">2022-06-07T08:34:00Z</dcterms:modified>
</cp:coreProperties>
</file>